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43598931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ktu pre účel výzvy s kódom 09I0</w:t>
      </w:r>
      <w:r w:rsidR="000B3662">
        <w:rPr>
          <w:rFonts w:ascii="Arial Narrow" w:eastAsia="Times New Roman" w:hAnsi="Arial Narrow" w:cs="Times New Roman"/>
          <w:sz w:val="22"/>
          <w:szCs w:val="22"/>
          <w:lang w:eastAsia="sk-SK"/>
        </w:rPr>
        <w:t>3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-</w:t>
      </w:r>
      <w:r w:rsidRPr="003E5CDD">
        <w:rPr>
          <w:rFonts w:ascii="Arial Narrow" w:eastAsia="Times New Roman" w:hAnsi="Arial Narrow" w:cs="Times New Roman"/>
          <w:sz w:val="22"/>
          <w:szCs w:val="22"/>
          <w:lang w:eastAsia="sk-SK"/>
        </w:rPr>
        <w:t>03-V0</w:t>
      </w:r>
      <w:r w:rsidR="00B86753">
        <w:rPr>
          <w:rFonts w:ascii="Arial Narrow" w:eastAsia="Times New Roman" w:hAnsi="Arial Narrow" w:cs="Times New Roman"/>
          <w:sz w:val="22"/>
          <w:szCs w:val="22"/>
          <w:lang w:eastAsia="sk-SK"/>
        </w:rPr>
        <w:t>4</w:t>
      </w:r>
      <w:r w:rsidRPr="003E5CDD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„</w:t>
      </w:r>
      <w:r w:rsidR="000B3662" w:rsidRPr="000B3662">
        <w:rPr>
          <w:rFonts w:ascii="Arial Narrow" w:eastAsia="Times New Roman" w:hAnsi="Arial Narrow" w:cs="Times New Roman"/>
          <w:sz w:val="22"/>
          <w:szCs w:val="22"/>
          <w:lang w:eastAsia="sk-SK"/>
        </w:rPr>
        <w:t>Štipendia pre excelentných výskumníkov</w:t>
      </w:r>
      <w:r w:rsidR="00B86753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a výskumníčky</w:t>
      </w:r>
      <w:r w:rsidR="000B3662" w:rsidRPr="000B366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R2-R4</w:t>
      </w:r>
      <w:r w:rsidR="005418CA">
        <w:rPr>
          <w:rFonts w:ascii="Arial Narrow" w:eastAsia="Times New Roman" w:hAnsi="Arial Narrow" w:cs="Times New Roman"/>
          <w:sz w:val="22"/>
          <w:szCs w:val="22"/>
          <w:lang w:eastAsia="sk-SK"/>
        </w:rPr>
        <w:t>“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2403"/>
        <w:gridCol w:w="382"/>
        <w:gridCol w:w="42"/>
        <w:gridCol w:w="1704"/>
        <w:gridCol w:w="2128"/>
        <w:gridCol w:w="2403"/>
      </w:tblGrid>
      <w:tr w:rsidR="6C683A19" w14:paraId="5E7DAA6D" w14:textId="77777777" w:rsidTr="00B86753">
        <w:trPr>
          <w:trHeight w:val="300"/>
        </w:trPr>
        <w:tc>
          <w:tcPr>
            <w:tcW w:w="5000" w:type="pct"/>
            <w:gridSpan w:val="6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I. Všeobecné informácie o projekte</w:t>
            </w:r>
          </w:p>
        </w:tc>
      </w:tr>
      <w:tr w:rsidR="6C683A19" w14:paraId="52152B5F" w14:textId="77777777" w:rsidTr="008272A5">
        <w:trPr>
          <w:trHeight w:val="285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0C713830" w14:textId="69716F1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  <w:r w:rsidR="005418CA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216034DF" w14:textId="587CF8CE" w:rsidR="6C683A19" w:rsidRPr="00833F18" w:rsidRDefault="6C683A19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005418CA" w14:paraId="258163BC" w14:textId="77777777" w:rsidTr="008272A5">
        <w:trPr>
          <w:trHeight w:val="285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1D47662D" w14:textId="786F85EB" w:rsidR="005418CA" w:rsidRPr="6C683A19" w:rsidRDefault="005418CA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Akronym projektu: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57279B65" w14:textId="77777777" w:rsidR="005418CA" w:rsidRPr="00833F18" w:rsidRDefault="005418CA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25A721D" w14:textId="77777777" w:rsidTr="008272A5">
        <w:trPr>
          <w:trHeight w:val="255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72D71E9F" w14:textId="6099697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  <w:r w:rsidR="005418CA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008272A5">
        <w:trPr>
          <w:trHeight w:val="255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7FB4679E" w14:textId="381D8C3A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  <w:r w:rsidR="005418CA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008272A5">
        <w:trPr>
          <w:trHeight w:val="225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3B9DFAF6" w14:textId="416AC53D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  <w:r w:rsidR="005418CA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008272A5">
        <w:trPr>
          <w:trHeight w:val="210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52ADA8B0" w14:textId="6D0E54E6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: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5C712F33" w14:textId="7342ADB1" w:rsidR="6C683A19" w:rsidRPr="003E5CDD" w:rsidRDefault="005418CA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5418CA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3. Excelentná veda</w:t>
            </w:r>
          </w:p>
        </w:tc>
      </w:tr>
      <w:tr w:rsidR="00B86753" w14:paraId="06899D07" w14:textId="77777777" w:rsidTr="008272A5">
        <w:trPr>
          <w:trHeight w:val="210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256C7D9A" w14:textId="2ED187C6" w:rsidR="00B86753" w:rsidRPr="00B86753" w:rsidRDefault="00B86753" w:rsidP="00B86753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>Schéma pomoci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4E1B4096" w14:textId="449C6280" w:rsidR="00B86753" w:rsidRPr="00B86753" w:rsidRDefault="00E6322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Calibri"/>
                <w:sz w:val="22"/>
              </w:rPr>
              <w:t xml:space="preserve">Neuplatňuje sa / </w:t>
            </w:r>
            <w:r w:rsidR="00B86753" w:rsidRPr="00B86753">
              <w:rPr>
                <w:rFonts w:ascii="Arial Narrow" w:hAnsi="Arial Narrow" w:cs="Calibri"/>
                <w:sz w:val="22"/>
              </w:rPr>
              <w:t>Schéma štátnej pomoci na podporu výskumu, vývoja a inovácií v rámci komponentu 9 Plánu obnovy a odolnosti SR č.</w:t>
            </w:r>
            <w:r w:rsidR="00B86753" w:rsidRPr="00B86753">
              <w:rPr>
                <w:sz w:val="22"/>
              </w:rPr>
              <w:t xml:space="preserve"> </w:t>
            </w:r>
            <w:r w:rsidR="00B86753" w:rsidRPr="00B86753">
              <w:rPr>
                <w:rFonts w:ascii="Arial Narrow" w:hAnsi="Arial Narrow" w:cs="Calibri"/>
                <w:sz w:val="22"/>
              </w:rPr>
              <w:t>SA.106633</w:t>
            </w:r>
          </w:p>
        </w:tc>
      </w:tr>
      <w:tr w:rsidR="00B86753" w14:paraId="2F62E0C8" w14:textId="77777777" w:rsidTr="008272A5">
        <w:trPr>
          <w:trHeight w:val="210"/>
        </w:trPr>
        <w:tc>
          <w:tcPr>
            <w:tcW w:w="1537" w:type="pct"/>
            <w:gridSpan w:val="2"/>
            <w:tcMar>
              <w:left w:w="105" w:type="dxa"/>
              <w:right w:w="105" w:type="dxa"/>
            </w:tcMar>
          </w:tcPr>
          <w:p w14:paraId="6859C38C" w14:textId="7391A95E" w:rsidR="00B86753" w:rsidRPr="00B86753" w:rsidRDefault="00B86753" w:rsidP="00B86753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>Anotácia projektu</w:t>
            </w:r>
          </w:p>
        </w:tc>
        <w:tc>
          <w:tcPr>
            <w:tcW w:w="3463" w:type="pct"/>
            <w:gridSpan w:val="4"/>
            <w:tcMar>
              <w:left w:w="105" w:type="dxa"/>
              <w:right w:w="105" w:type="dxa"/>
            </w:tcMar>
          </w:tcPr>
          <w:p w14:paraId="56AFBFEE" w14:textId="77777777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4E21889F" w14:textId="77777777" w:rsidTr="00B86753">
        <w:trPr>
          <w:trHeight w:val="45"/>
        </w:trPr>
        <w:tc>
          <w:tcPr>
            <w:tcW w:w="5000" w:type="pct"/>
            <w:gridSpan w:val="6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568E8472" w:rsidR="6C683A19" w:rsidRDefault="00D856AC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I</w:t>
            </w:r>
            <w:r w:rsid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. Cieľ</w:t>
            </w:r>
            <w:r w:rsidR="005902D9"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B86753" w14:paraId="20A9DD55" w14:textId="77777777" w:rsidTr="00B86753">
        <w:trPr>
          <w:trHeight w:val="45"/>
        </w:trPr>
        <w:tc>
          <w:tcPr>
            <w:tcW w:w="5000" w:type="pct"/>
            <w:gridSpan w:val="6"/>
            <w:shd w:val="clear" w:color="auto" w:fill="auto"/>
            <w:tcMar>
              <w:left w:w="105" w:type="dxa"/>
              <w:right w:w="105" w:type="dxa"/>
            </w:tcMar>
          </w:tcPr>
          <w:p w14:paraId="0DFC3C81" w14:textId="77777777" w:rsidR="00B86753" w:rsidRDefault="00B86753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</w:p>
        </w:tc>
      </w:tr>
      <w:tr w:rsidR="00B86753" w:rsidRPr="002641D8" w14:paraId="40C34B39" w14:textId="77777777" w:rsidTr="00B86753">
        <w:trPr>
          <w:trHeight w:val="50"/>
        </w:trPr>
        <w:tc>
          <w:tcPr>
            <w:tcW w:w="5000" w:type="pct"/>
            <w:gridSpan w:val="6"/>
            <w:shd w:val="clear" w:color="auto" w:fill="2F5496" w:themeFill="accent1" w:themeFillShade="BF"/>
            <w:vAlign w:val="center"/>
          </w:tcPr>
          <w:p w14:paraId="2D7A1D50" w14:textId="77777777" w:rsidR="00B86753" w:rsidRPr="002641D8" w:rsidRDefault="00B86753" w:rsidP="00A8123D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II. Harmonogram projektu</w:t>
            </w:r>
          </w:p>
        </w:tc>
      </w:tr>
      <w:tr w:rsidR="00B86753" w:rsidRPr="00E77B9A" w14:paraId="0E091B27" w14:textId="77777777" w:rsidTr="008272A5">
        <w:trPr>
          <w:trHeight w:val="505"/>
        </w:trPr>
        <w:tc>
          <w:tcPr>
            <w:tcW w:w="1560" w:type="pct"/>
            <w:gridSpan w:val="3"/>
          </w:tcPr>
          <w:p w14:paraId="1F299649" w14:textId="77777777" w:rsidR="00B86753" w:rsidRPr="00B86753" w:rsidRDefault="00B86753" w:rsidP="00A8123D">
            <w:pPr>
              <w:spacing w:before="60" w:after="60"/>
              <w:rPr>
                <w:rFonts w:ascii="Arial Narrow" w:hAnsi="Arial Narrow" w:cs="Calibri"/>
                <w:i/>
                <w:iCs/>
                <w:sz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 xml:space="preserve">Začiatok realizácie Projektu </w:t>
            </w:r>
            <w:r w:rsidRPr="00B86753">
              <w:rPr>
                <w:rFonts w:ascii="Arial Narrow" w:hAnsi="Arial Narrow" w:cs="Calibri"/>
                <w:sz w:val="22"/>
              </w:rPr>
              <w:t>(MM/RRRR)</w:t>
            </w:r>
          </w:p>
        </w:tc>
        <w:tc>
          <w:tcPr>
            <w:tcW w:w="3440" w:type="pct"/>
            <w:gridSpan w:val="3"/>
          </w:tcPr>
          <w:p w14:paraId="19773A6D" w14:textId="77777777" w:rsidR="00B86753" w:rsidRPr="00E77B9A" w:rsidRDefault="00B86753" w:rsidP="00A8123D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B86753" w:rsidRPr="00E77B9A" w14:paraId="7176EB2C" w14:textId="77777777" w:rsidTr="008272A5">
        <w:trPr>
          <w:trHeight w:val="443"/>
        </w:trPr>
        <w:tc>
          <w:tcPr>
            <w:tcW w:w="1560" w:type="pct"/>
            <w:gridSpan w:val="3"/>
          </w:tcPr>
          <w:p w14:paraId="0E635973" w14:textId="77777777" w:rsidR="00B86753" w:rsidRPr="00B86753" w:rsidRDefault="00B86753" w:rsidP="00A8123D">
            <w:pPr>
              <w:spacing w:before="60" w:after="60"/>
              <w:rPr>
                <w:rFonts w:ascii="Arial Narrow" w:hAnsi="Arial Narrow" w:cs="Calibri"/>
                <w:i/>
                <w:iCs/>
                <w:sz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 xml:space="preserve">Ukončenie vecnej realizácie Projektu </w:t>
            </w:r>
            <w:r w:rsidRPr="00B86753">
              <w:rPr>
                <w:rFonts w:ascii="Arial Narrow" w:hAnsi="Arial Narrow" w:cs="Calibri"/>
                <w:sz w:val="22"/>
              </w:rPr>
              <w:t>(MM/RRRR)</w:t>
            </w:r>
          </w:p>
        </w:tc>
        <w:tc>
          <w:tcPr>
            <w:tcW w:w="3440" w:type="pct"/>
            <w:gridSpan w:val="3"/>
          </w:tcPr>
          <w:p w14:paraId="146B3FAF" w14:textId="77777777" w:rsidR="00B86753" w:rsidRPr="00E77B9A" w:rsidRDefault="00B86753" w:rsidP="00A8123D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B86753" w14:paraId="75311407" w14:textId="77777777" w:rsidTr="00B86753">
        <w:trPr>
          <w:trHeight w:val="315"/>
        </w:trPr>
        <w:tc>
          <w:tcPr>
            <w:tcW w:w="5000" w:type="pct"/>
            <w:gridSpan w:val="6"/>
            <w:shd w:val="clear" w:color="auto" w:fill="2F5496" w:themeFill="accent1" w:themeFillShade="BF"/>
            <w:tcMar>
              <w:left w:w="105" w:type="dxa"/>
              <w:right w:w="105" w:type="dxa"/>
            </w:tcMar>
            <w:vAlign w:val="center"/>
          </w:tcPr>
          <w:p w14:paraId="4537D065" w14:textId="7422BF4B" w:rsidR="00B86753" w:rsidRPr="000E262C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Pracovné balíky projektu</w:t>
            </w:r>
          </w:p>
        </w:tc>
      </w:tr>
      <w:tr w:rsidR="00B86753" w14:paraId="0DCDDBE8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0A454CD5" w14:textId="1D7AAF06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>Poradové číslo a názov pracovného balíka (PB)</w:t>
            </w:r>
          </w:p>
        </w:tc>
        <w:tc>
          <w:tcPr>
            <w:tcW w:w="3440" w:type="pct"/>
            <w:gridSpan w:val="3"/>
          </w:tcPr>
          <w:p w14:paraId="42BAA80D" w14:textId="0F7EB07C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B86753" w14:paraId="25565274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42384251" w14:textId="77777777" w:rsidR="00B86753" w:rsidRPr="00B86753" w:rsidRDefault="00B86753" w:rsidP="00B86753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 xml:space="preserve">Začiatok realizácie PB </w:t>
            </w:r>
          </w:p>
          <w:p w14:paraId="3BA3A1B0" w14:textId="0354FD1D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 w:rsidRPr="00B86753">
              <w:rPr>
                <w:rFonts w:ascii="Arial Narrow" w:hAnsi="Arial Narrow" w:cs="Calibri"/>
                <w:sz w:val="22"/>
              </w:rPr>
              <w:t>(mesiac projektu – Mx)</w:t>
            </w:r>
          </w:p>
        </w:tc>
        <w:tc>
          <w:tcPr>
            <w:tcW w:w="3440" w:type="pct"/>
            <w:gridSpan w:val="3"/>
          </w:tcPr>
          <w:p w14:paraId="51F45464" w14:textId="4AA51F03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B86753" w14:paraId="25F37CE6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6E7EF349" w14:textId="77777777" w:rsidR="00B86753" w:rsidRPr="00B86753" w:rsidRDefault="00B86753" w:rsidP="00B86753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>Koniec realizácie PB</w:t>
            </w:r>
          </w:p>
          <w:p w14:paraId="16CCD21B" w14:textId="174828BE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 w:rsidRPr="00B86753">
              <w:rPr>
                <w:rFonts w:ascii="Arial Narrow" w:hAnsi="Arial Narrow" w:cs="Calibri"/>
                <w:sz w:val="22"/>
              </w:rPr>
              <w:t>(mesiac projektu – Mx)</w:t>
            </w:r>
          </w:p>
        </w:tc>
        <w:tc>
          <w:tcPr>
            <w:tcW w:w="3440" w:type="pct"/>
            <w:gridSpan w:val="3"/>
          </w:tcPr>
          <w:p w14:paraId="7BA5E29C" w14:textId="624BF397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B86753" w14:paraId="50E15122" w14:textId="77777777" w:rsidTr="00B86753">
        <w:trPr>
          <w:trHeight w:val="400"/>
        </w:trPr>
        <w:tc>
          <w:tcPr>
            <w:tcW w:w="5000" w:type="pct"/>
            <w:gridSpan w:val="6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CF0E72C" w14:textId="7444F1D5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ýstupy projektu</w:t>
            </w:r>
          </w:p>
        </w:tc>
      </w:tr>
      <w:tr w:rsidR="00B86753" w14:paraId="38897CD5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5E81042A" w14:textId="77E015D4" w:rsidR="00B86753" w:rsidRPr="00B86753" w:rsidRDefault="00B86753" w:rsidP="00B86753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>Výstupy projektu / míľniky</w:t>
            </w:r>
          </w:p>
        </w:tc>
        <w:tc>
          <w:tcPr>
            <w:tcW w:w="3440" w:type="pct"/>
            <w:gridSpan w:val="3"/>
          </w:tcPr>
          <w:p w14:paraId="16899E45" w14:textId="77777777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B86753" w14:paraId="4E3C1658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343D6792" w14:textId="6AB25069" w:rsidR="00B86753" w:rsidRPr="00B86753" w:rsidRDefault="00B86753" w:rsidP="00B86753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 w:rsidRPr="00B86753">
              <w:rPr>
                <w:rFonts w:ascii="Arial Narrow" w:hAnsi="Arial Narrow" w:cs="Calibri"/>
                <w:b/>
                <w:sz w:val="22"/>
              </w:rPr>
              <w:t>Merateľné ukazovatele</w:t>
            </w:r>
          </w:p>
        </w:tc>
        <w:tc>
          <w:tcPr>
            <w:tcW w:w="3440" w:type="pct"/>
            <w:gridSpan w:val="3"/>
          </w:tcPr>
          <w:p w14:paraId="32BB15B2" w14:textId="77777777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B86753" w14:paraId="4F4369DB" w14:textId="77777777" w:rsidTr="00B86753">
        <w:trPr>
          <w:trHeight w:val="400"/>
        </w:trPr>
        <w:tc>
          <w:tcPr>
            <w:tcW w:w="5000" w:type="pct"/>
            <w:gridSpan w:val="6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0E14CE85" w14:textId="531B8F60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nformácie o výskumníkovi/výskumníčke</w:t>
            </w:r>
          </w:p>
        </w:tc>
      </w:tr>
      <w:tr w:rsidR="00B86753" w14:paraId="751C7B99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0530A07C" w14:textId="4BC7876E" w:rsidR="00B86753" w:rsidRDefault="008272A5" w:rsidP="00B86753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>
              <w:rPr>
                <w:rFonts w:ascii="Arial Narrow" w:hAnsi="Arial Narrow" w:cs="Calibri"/>
                <w:b/>
                <w:sz w:val="22"/>
              </w:rPr>
              <w:t>Identifikácia</w:t>
            </w:r>
            <w:r w:rsidR="00B86753">
              <w:rPr>
                <w:rFonts w:ascii="Arial Narrow" w:hAnsi="Arial Narrow" w:cs="Calibri"/>
                <w:b/>
                <w:sz w:val="22"/>
              </w:rPr>
              <w:t xml:space="preserve"> výskumníka/výskumníčky</w:t>
            </w:r>
          </w:p>
        </w:tc>
        <w:tc>
          <w:tcPr>
            <w:tcW w:w="3440" w:type="pct"/>
            <w:gridSpan w:val="3"/>
          </w:tcPr>
          <w:p w14:paraId="35897363" w14:textId="77777777" w:rsidR="00B86753" w:rsidRPr="00B86753" w:rsidRDefault="00B86753" w:rsidP="00B86753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B86753" w14:paraId="2778536B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72F3E4D9" w14:textId="06D5D2AD" w:rsidR="00B86753" w:rsidRPr="00B86753" w:rsidRDefault="00B86753" w:rsidP="00B86753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>
              <w:rPr>
                <w:rFonts w:ascii="Arial Narrow" w:hAnsi="Arial Narrow" w:cs="Calibri"/>
                <w:b/>
                <w:sz w:val="22"/>
              </w:rPr>
              <w:t>Typ podpory/fáza kariéry</w:t>
            </w:r>
          </w:p>
        </w:tc>
        <w:tc>
          <w:tcPr>
            <w:tcW w:w="3440" w:type="pct"/>
            <w:gridSpan w:val="3"/>
          </w:tcPr>
          <w:p w14:paraId="119F4DCC" w14:textId="77777777" w:rsidR="00B86753" w:rsidRPr="00B86753" w:rsidRDefault="00B86753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8272A5" w14:paraId="15F1D187" w14:textId="77777777" w:rsidTr="008272A5">
        <w:trPr>
          <w:trHeight w:val="400"/>
        </w:trPr>
        <w:tc>
          <w:tcPr>
            <w:tcW w:w="5000" w:type="pct"/>
            <w:gridSpan w:val="6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123D010" w14:textId="6DE824DF" w:rsidR="008272A5" w:rsidRPr="00B86753" w:rsidRDefault="008272A5" w:rsidP="008272A5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lastRenderedPageBreak/>
              <w:t>VI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zpočet projektu</w:t>
            </w:r>
          </w:p>
        </w:tc>
      </w:tr>
      <w:tr w:rsidR="008272A5" w14:paraId="3BC33334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7B399714" w14:textId="1E51CE0F" w:rsidR="008272A5" w:rsidRDefault="008272A5" w:rsidP="008272A5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3440" w:type="pct"/>
            <w:gridSpan w:val="3"/>
          </w:tcPr>
          <w:p w14:paraId="6B65CF00" w14:textId="77777777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8272A5" w14:paraId="12A56384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13204582" w14:textId="435AD836" w:rsidR="008272A5" w:rsidRDefault="008272A5" w:rsidP="008272A5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3440" w:type="pct"/>
            <w:gridSpan w:val="3"/>
          </w:tcPr>
          <w:p w14:paraId="5817585A" w14:textId="77777777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8272A5" w14:paraId="4E4FDD88" w14:textId="77777777" w:rsidTr="008272A5">
        <w:trPr>
          <w:trHeight w:val="400"/>
        </w:trPr>
        <w:tc>
          <w:tcPr>
            <w:tcW w:w="1560" w:type="pct"/>
            <w:gridSpan w:val="3"/>
            <w:tcMar>
              <w:left w:w="105" w:type="dxa"/>
              <w:right w:w="105" w:type="dxa"/>
            </w:tcMar>
          </w:tcPr>
          <w:p w14:paraId="1B258521" w14:textId="0F256364" w:rsidR="008272A5" w:rsidRDefault="008272A5" w:rsidP="008272A5">
            <w:pPr>
              <w:spacing w:before="60"/>
              <w:rPr>
                <w:rFonts w:ascii="Arial Narrow" w:hAnsi="Arial Narrow" w:cs="Calibri"/>
                <w:b/>
                <w:sz w:val="22"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– DPH</w:t>
            </w:r>
          </w:p>
        </w:tc>
        <w:tc>
          <w:tcPr>
            <w:tcW w:w="3440" w:type="pct"/>
            <w:gridSpan w:val="3"/>
          </w:tcPr>
          <w:p w14:paraId="0970FABD" w14:textId="77777777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  <w:tr w:rsidR="008272A5" w14:paraId="278D92BF" w14:textId="77777777" w:rsidTr="008272A5">
        <w:trPr>
          <w:trHeight w:val="405"/>
        </w:trPr>
        <w:tc>
          <w:tcPr>
            <w:tcW w:w="1326" w:type="pct"/>
            <w:tcMar>
              <w:left w:w="105" w:type="dxa"/>
              <w:right w:w="105" w:type="dxa"/>
            </w:tcMar>
            <w:vAlign w:val="center"/>
          </w:tcPr>
          <w:p w14:paraId="2FDF387E" w14:textId="03BCE468" w:rsidR="008272A5" w:rsidRPr="00211C59" w:rsidRDefault="008272A5" w:rsidP="008272A5">
            <w:pPr>
              <w:spacing w:before="60" w:after="60" w:line="259" w:lineRule="auto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bookmarkStart w:id="0" w:name="_GoBack" w:colFirst="0" w:colLast="3"/>
            <w:r w:rsidRPr="00211C59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eastAsia="sk-SK"/>
              </w:rPr>
              <w:t>Prostriedky mechanizmu na mzdové náklady výskumníka</w:t>
            </w:r>
          </w:p>
        </w:tc>
        <w:tc>
          <w:tcPr>
            <w:tcW w:w="1174" w:type="pct"/>
            <w:gridSpan w:val="3"/>
            <w:vAlign w:val="center"/>
          </w:tcPr>
          <w:p w14:paraId="2186F771" w14:textId="009328CD" w:rsidR="008272A5" w:rsidRPr="00211C59" w:rsidRDefault="008272A5" w:rsidP="008272A5">
            <w:pPr>
              <w:spacing w:before="60" w:after="60" w:line="259" w:lineRule="auto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 w:rsidRPr="00211C59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na výskum bez DPH </w:t>
            </w:r>
          </w:p>
        </w:tc>
        <w:tc>
          <w:tcPr>
            <w:tcW w:w="1174" w:type="pct"/>
            <w:vAlign w:val="center"/>
          </w:tcPr>
          <w:p w14:paraId="51CF7055" w14:textId="2890EABC" w:rsidR="008272A5" w:rsidRPr="00211C59" w:rsidRDefault="008272A5" w:rsidP="008272A5">
            <w:pPr>
              <w:spacing w:before="60" w:after="60" w:line="259" w:lineRule="auto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 w:rsidRPr="00211C59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na výskumný tím </w:t>
            </w:r>
          </w:p>
        </w:tc>
        <w:tc>
          <w:tcPr>
            <w:tcW w:w="1326" w:type="pct"/>
            <w:vAlign w:val="center"/>
          </w:tcPr>
          <w:p w14:paraId="6A966AD6" w14:textId="49ED29EB" w:rsidR="008272A5" w:rsidRPr="00211C59" w:rsidRDefault="008272A5" w:rsidP="008272A5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  <w:r w:rsidRPr="00211C59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na nepriame náklady bez DPH </w:t>
            </w:r>
          </w:p>
        </w:tc>
      </w:tr>
      <w:bookmarkEnd w:id="0"/>
      <w:tr w:rsidR="008272A5" w14:paraId="4934D35B" w14:textId="77777777" w:rsidTr="008272A5">
        <w:trPr>
          <w:trHeight w:val="405"/>
        </w:trPr>
        <w:tc>
          <w:tcPr>
            <w:tcW w:w="1326" w:type="pct"/>
            <w:tcMar>
              <w:left w:w="105" w:type="dxa"/>
              <w:right w:w="105" w:type="dxa"/>
            </w:tcMar>
          </w:tcPr>
          <w:p w14:paraId="3D2E01FE" w14:textId="77777777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174" w:type="pct"/>
            <w:gridSpan w:val="3"/>
          </w:tcPr>
          <w:p w14:paraId="290F3AC0" w14:textId="77777777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174" w:type="pct"/>
          </w:tcPr>
          <w:p w14:paraId="484DAA8C" w14:textId="77777777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326" w:type="pct"/>
          </w:tcPr>
          <w:p w14:paraId="10CDFB78" w14:textId="077F640D" w:rsidR="008272A5" w:rsidRPr="00B86753" w:rsidRDefault="008272A5" w:rsidP="008272A5">
            <w:pPr>
              <w:spacing w:before="60" w:after="60" w:line="259" w:lineRule="auto"/>
              <w:ind w:firstLine="708"/>
              <w:jc w:val="both"/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48E94A83" w14:textId="77777777" w:rsidR="008F2424" w:rsidRDefault="008F2424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  <w:sectPr w:rsidR="008F2424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pPr w:leftFromText="141" w:rightFromText="141" w:horzAnchor="page" w:tblpX="2236" w:tblpY="1515"/>
        <w:tblW w:w="102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63"/>
        <w:gridCol w:w="1887"/>
        <w:gridCol w:w="1851"/>
        <w:gridCol w:w="2234"/>
        <w:gridCol w:w="2185"/>
      </w:tblGrid>
      <w:tr w:rsidR="008272A5" w:rsidRPr="008F2424" w14:paraId="1DE00AE6" w14:textId="77777777" w:rsidTr="008272A5">
        <w:trPr>
          <w:trHeight w:val="12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BBEEEE8" w14:textId="6745F0C8" w:rsidR="008272A5" w:rsidRPr="008F2424" w:rsidRDefault="008272A5" w:rsidP="008272A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lastRenderedPageBreak/>
              <w:t xml:space="preserve">Prostriedky mechanizmu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>na mzdové náklady výskumníka počas trvania projek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6DFF7E0" w14:textId="06A26790" w:rsidR="008272A5" w:rsidRPr="008F2424" w:rsidRDefault="008272A5" w:rsidP="008272A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>na výskum bez DPH počas trvania projek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9350BB0" w14:textId="72D79A85" w:rsidR="008272A5" w:rsidRPr="008F2424" w:rsidRDefault="008272A5" w:rsidP="008272A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>na výskumný tím počas trvania projek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30E4B6F" w14:textId="4C897892" w:rsidR="008272A5" w:rsidRPr="008F2424" w:rsidRDefault="008272A5" w:rsidP="008272A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>na nepriame náklady bez DPH pre inštitúciu počas trvania projektu</w:t>
            </w:r>
          </w:p>
        </w:tc>
        <w:tc>
          <w:tcPr>
            <w:tcW w:w="21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CE6F1"/>
            <w:vAlign w:val="center"/>
            <w:hideMark/>
          </w:tcPr>
          <w:p w14:paraId="3670BBC3" w14:textId="6590CBFB" w:rsidR="008272A5" w:rsidRPr="008F2424" w:rsidRDefault="008272A5" w:rsidP="008272A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Prostriedky mechanizmu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na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úhradu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>DP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 xml:space="preserve"> </w:t>
            </w:r>
            <w:r w:rsidRPr="008F242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sk-SK"/>
              </w:rPr>
              <w:t>počas trvania projektu</w:t>
            </w:r>
          </w:p>
        </w:tc>
      </w:tr>
      <w:tr w:rsidR="008272A5" w:rsidRPr="008F2424" w14:paraId="1313B51E" w14:textId="77777777" w:rsidTr="008272A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0EA2A24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5F7096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26EE53C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5D1839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21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CE6F1"/>
            <w:noWrap/>
            <w:vAlign w:val="bottom"/>
            <w:hideMark/>
          </w:tcPr>
          <w:p w14:paraId="15770BFD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</w:tr>
      <w:tr w:rsidR="008272A5" w:rsidRPr="008F2424" w14:paraId="6577CE0E" w14:textId="77777777" w:rsidTr="008272A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7B502A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BF19AD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748C116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244E85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  <w:tc>
          <w:tcPr>
            <w:tcW w:w="21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CE6F1"/>
            <w:noWrap/>
            <w:vAlign w:val="bottom"/>
            <w:hideMark/>
          </w:tcPr>
          <w:p w14:paraId="04E522E1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  <w:r w:rsidRPr="008F2424"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  <w:t> </w:t>
            </w:r>
          </w:p>
        </w:tc>
      </w:tr>
      <w:tr w:rsidR="008272A5" w:rsidRPr="008F2424" w14:paraId="773D6E67" w14:textId="77777777" w:rsidTr="008272A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8A462DB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5714001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24B1350A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3D4C8FD5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</w:p>
        </w:tc>
        <w:tc>
          <w:tcPr>
            <w:tcW w:w="21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CE6F1"/>
            <w:noWrap/>
            <w:vAlign w:val="bottom"/>
          </w:tcPr>
          <w:p w14:paraId="3D36B7FE" w14:textId="77777777" w:rsidR="008272A5" w:rsidRPr="008F2424" w:rsidRDefault="008272A5" w:rsidP="008272A5">
            <w:pPr>
              <w:rPr>
                <w:rFonts w:ascii="Calibri" w:eastAsia="Times New Roman" w:hAnsi="Calibri" w:cs="Calibri"/>
                <w:sz w:val="22"/>
                <w:szCs w:val="22"/>
                <w:lang w:eastAsia="sk-SK"/>
              </w:rPr>
            </w:pPr>
          </w:p>
        </w:tc>
      </w:tr>
    </w:tbl>
    <w:p w14:paraId="3D5A09D1" w14:textId="7F1E4FD3" w:rsidR="00A2678A" w:rsidRPr="00BF1809" w:rsidRDefault="00A2678A" w:rsidP="008F2424">
      <w:pPr>
        <w:ind w:left="-709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 w:rsidSect="008F2424">
      <w:pgSz w:w="16838" w:h="11906" w:orient="landscape"/>
      <w:pgMar w:top="1417" w:right="1417" w:bottom="1417" w:left="56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D2A08" w16cex:dateUtc="2023-01-26T15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A4123B" w16cid:durableId="277D2A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30AB9" w14:textId="77777777" w:rsidR="00615006" w:rsidRDefault="00615006" w:rsidP="00723472">
      <w:r>
        <w:separator/>
      </w:r>
    </w:p>
  </w:endnote>
  <w:endnote w:type="continuationSeparator" w:id="0">
    <w:p w14:paraId="6AA0E783" w14:textId="77777777" w:rsidR="00615006" w:rsidRDefault="00615006" w:rsidP="0072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6C4581" w14:textId="77777777" w:rsidR="00615006" w:rsidRDefault="00615006" w:rsidP="00723472">
      <w:r>
        <w:separator/>
      </w:r>
    </w:p>
  </w:footnote>
  <w:footnote w:type="continuationSeparator" w:id="0">
    <w:p w14:paraId="72A84DAC" w14:textId="77777777" w:rsidR="00615006" w:rsidRDefault="00615006" w:rsidP="0072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rQUA043a8iwAAAA="/>
  </w:docVars>
  <w:rsids>
    <w:rsidRoot w:val="00DC2E64"/>
    <w:rsid w:val="00007BA0"/>
    <w:rsid w:val="000B3662"/>
    <w:rsid w:val="000E262C"/>
    <w:rsid w:val="000F15D5"/>
    <w:rsid w:val="001C05BD"/>
    <w:rsid w:val="001F6D91"/>
    <w:rsid w:val="00211C59"/>
    <w:rsid w:val="002D54B5"/>
    <w:rsid w:val="00326EE8"/>
    <w:rsid w:val="003D5F3C"/>
    <w:rsid w:val="003E5CDD"/>
    <w:rsid w:val="0040125C"/>
    <w:rsid w:val="004D7B42"/>
    <w:rsid w:val="005418CA"/>
    <w:rsid w:val="005902D9"/>
    <w:rsid w:val="00615006"/>
    <w:rsid w:val="00622BC2"/>
    <w:rsid w:val="00723472"/>
    <w:rsid w:val="00760B20"/>
    <w:rsid w:val="00766F35"/>
    <w:rsid w:val="008272A5"/>
    <w:rsid w:val="00833F18"/>
    <w:rsid w:val="008711A1"/>
    <w:rsid w:val="008F2424"/>
    <w:rsid w:val="009A3C56"/>
    <w:rsid w:val="009A7451"/>
    <w:rsid w:val="00A2678A"/>
    <w:rsid w:val="00A547E9"/>
    <w:rsid w:val="00AD6866"/>
    <w:rsid w:val="00B00AEB"/>
    <w:rsid w:val="00B039CB"/>
    <w:rsid w:val="00B0493F"/>
    <w:rsid w:val="00B43877"/>
    <w:rsid w:val="00B86753"/>
    <w:rsid w:val="00BA4B39"/>
    <w:rsid w:val="00BD401D"/>
    <w:rsid w:val="00BF1809"/>
    <w:rsid w:val="00C703EE"/>
    <w:rsid w:val="00C81012"/>
    <w:rsid w:val="00D02017"/>
    <w:rsid w:val="00D67DB7"/>
    <w:rsid w:val="00D856AC"/>
    <w:rsid w:val="00DC2E64"/>
    <w:rsid w:val="00E2730E"/>
    <w:rsid w:val="00E63223"/>
    <w:rsid w:val="00EC2BBE"/>
    <w:rsid w:val="00F1361E"/>
    <w:rsid w:val="00F45DCF"/>
    <w:rsid w:val="00F54BB4"/>
    <w:rsid w:val="00F831C9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aliases w:val="Deloitte table 3"/>
    <w:basedOn w:val="Normlnatabuka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7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59B6E-1448-4430-BE21-B44073029D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088CAB-F8C5-4CD0-9548-642716B22625}"/>
</file>

<file path=customXml/itemProps3.xml><?xml version="1.0" encoding="utf-8"?>
<ds:datastoreItem xmlns:ds="http://schemas.openxmlformats.org/officeDocument/2006/customXml" ds:itemID="{2AE403BA-88DC-45BE-A0A3-0B317150A736}">
  <ds:schemaRefs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cc5c8e5f-d5cf-48c3-9b5f-7b6134728260"/>
    <ds:schemaRef ds:uri="http://schemas.microsoft.com/office/infopath/2007/PartnerControls"/>
    <ds:schemaRef ds:uri="421375f5-370a-4650-8fe9-f6faac8af305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F194DE2-F7B7-4DC2-B967-ED46349F4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6-09T15:13:00Z</dcterms:created>
  <dcterms:modified xsi:type="dcterms:W3CDTF">2023-06-2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